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NCTI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Acrony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linical settin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Line of therap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Treatment comparison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Non-small cell lung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296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U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vanced/metastatic EGFRm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simertinib versus erlotinib or gefitinib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6738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ckMate017/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 squamous/non-squam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volumab versus docetaxe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32157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ckMate9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volumab, ipilimumab, chemotherapy versus chemotherapy alon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Breast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740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LOMA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vanced postmenopausal ER-positive and HER2-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lbociclib, letrozole versus letrozo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8195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EYNOTE-3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cally recurrent inoperable or metastatic triple 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mbrolizumab, chemotherapy vs. placebo, chemotherap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772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THER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R2-posi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juv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stuzumab emtansine versus trastuzumab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olorectal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4737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NL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fractory 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fluridine, tipiracil, bevacizumab versus trifluridine, tipirac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374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VERIC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vacizumab, mFOLFOX6 versus bevacizumab, FOLFIR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563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EYNOTE-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 microsatellite instability-high (MSI-H) or mismatch repair deficient (dMM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mbrolizumab versus standard of car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ultiple Myelom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5688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EAV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lapsing or progressing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/3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filzomib, dexamethasone versus bortezomib, dexamethason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252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wly diagnos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ratumumab, lenalidomide, dexamethasone versus lenalidomide, dexamethason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239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OQUENT -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lapsed or refract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otuzumab, lenalidomide, dexamethasone versus lenalidomide, dexamethasone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7T18:14:45Z</dcterms:created>
  <dcterms:modified xsi:type="dcterms:W3CDTF">2025-01-07T18:1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